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265E8" w14:textId="77777777" w:rsidR="00286EA1" w:rsidRDefault="00286EA1">
      <w:pPr>
        <w:pStyle w:val="Nessunaspaziatura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Autocertificazione circa la fonte di sostentamento per i soggetti the dichiarano "ISEE ZERO" relativamente ai redditi dell'Anno </w:t>
      </w:r>
      <w:r w:rsidRPr="005318F0">
        <w:rPr>
          <w:rFonts w:ascii="Times New Roman" w:hAnsi="Times New Roman"/>
          <w:b/>
          <w:sz w:val="28"/>
          <w:szCs w:val="28"/>
          <w:highlight w:val="yellow"/>
        </w:rPr>
        <w:t>______</w:t>
      </w:r>
    </w:p>
    <w:p w14:paraId="78AC5004" w14:textId="77777777" w:rsidR="00286EA1" w:rsidRDefault="00286EA1">
      <w:pPr>
        <w:pStyle w:val="Nessunaspaziatura"/>
        <w:jc w:val="center"/>
        <w:rPr>
          <w:rFonts w:ascii="Times New Roman" w:hAnsi="Times New Roman"/>
          <w:b/>
          <w:sz w:val="28"/>
          <w:szCs w:val="28"/>
        </w:rPr>
      </w:pPr>
    </w:p>
    <w:p w14:paraId="0586A863" w14:textId="77777777" w:rsidR="00286EA1" w:rsidRDefault="00286EA1">
      <w:pPr>
        <w:pStyle w:val="Nessunaspaziatura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Dichiarazione sostitutiva di certificazione a/o sostitutiva dell'atto di notorietà resa ai sensi degli articoli 46 e 47 del D.P.R. 28/02/2000, n. 445</w:t>
      </w:r>
    </w:p>
    <w:p w14:paraId="19F6860E" w14:textId="77777777" w:rsidR="00286EA1" w:rsidRDefault="00286EA1">
      <w:pPr>
        <w:pStyle w:val="Nessunaspaziatura"/>
        <w:jc w:val="center"/>
        <w:rPr>
          <w:rFonts w:ascii="Times New Roman" w:hAnsi="Times New Roman"/>
          <w:b/>
          <w:sz w:val="28"/>
          <w:szCs w:val="28"/>
        </w:rPr>
      </w:pPr>
    </w:p>
    <w:p w14:paraId="21818162" w14:textId="77777777" w:rsidR="005318F0" w:rsidRDefault="005318F0">
      <w:pPr>
        <w:pStyle w:val="Nessunaspaziatura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14:paraId="004D4C38" w14:textId="77777777" w:rsidR="005318F0" w:rsidRDefault="005318F0">
      <w:pPr>
        <w:pStyle w:val="Nessunaspaziatura"/>
        <w:spacing w:line="276" w:lineRule="auto"/>
        <w:jc w:val="both"/>
        <w:rPr>
          <w:rFonts w:ascii="Times New Roman" w:hAnsi="Times New Roman"/>
          <w:sz w:val="24"/>
          <w:szCs w:val="24"/>
        </w:rPr>
      </w:pPr>
    </w:p>
    <w:p w14:paraId="3071BBFD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___ l ___ </w:t>
      </w:r>
      <w:proofErr w:type="spellStart"/>
      <w:r>
        <w:rPr>
          <w:rFonts w:ascii="Times New Roman" w:hAnsi="Times New Roman"/>
          <w:sz w:val="24"/>
          <w:szCs w:val="24"/>
        </w:rPr>
        <w:t>sottoscritt</w:t>
      </w:r>
      <w:proofErr w:type="spellEnd"/>
      <w:r>
        <w:rPr>
          <w:rFonts w:ascii="Times New Roman" w:hAnsi="Times New Roman"/>
          <w:sz w:val="24"/>
          <w:szCs w:val="24"/>
        </w:rPr>
        <w:t xml:space="preserve"> ___ ____________________________________________________________</w:t>
      </w:r>
    </w:p>
    <w:p w14:paraId="1645A2DE" w14:textId="77777777" w:rsidR="00286EA1" w:rsidRDefault="00286EA1" w:rsidP="005318F0">
      <w:pPr>
        <w:pStyle w:val="Nessunaspaziatura"/>
        <w:spacing w:line="360" w:lineRule="auto"/>
        <w:ind w:left="495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(cognome e nome)</w:t>
      </w:r>
    </w:p>
    <w:p w14:paraId="0885EB3B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at</w:t>
      </w:r>
      <w:proofErr w:type="spellEnd"/>
      <w:r>
        <w:rPr>
          <w:rFonts w:ascii="Times New Roman" w:hAnsi="Times New Roman"/>
          <w:sz w:val="24"/>
          <w:szCs w:val="24"/>
        </w:rPr>
        <w:t xml:space="preserve"> ___ a ______________________________________________ provincia di _______________</w:t>
      </w:r>
    </w:p>
    <w:p w14:paraId="149DDBFA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l _______________________ c.f.: ________________________________________ residente nel</w:t>
      </w:r>
    </w:p>
    <w:p w14:paraId="070CB960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une di _________________________________ alla via _______________________________</w:t>
      </w:r>
    </w:p>
    <w:p w14:paraId="0E304A28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. ________ C.A.P. ______________ con recapito telefonico ______________________________,</w:t>
      </w:r>
    </w:p>
    <w:p w14:paraId="6D998F6F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qualità di </w:t>
      </w:r>
      <w:r w:rsidR="005318F0">
        <w:rPr>
          <w:rFonts w:ascii="Times New Roman" w:hAnsi="Times New Roman"/>
          <w:sz w:val="24"/>
          <w:szCs w:val="24"/>
        </w:rPr>
        <w:t>candidato/a alle procedure selettive per il Bando di Servizio Civile Universale</w:t>
      </w:r>
    </w:p>
    <w:p w14:paraId="37208A4A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6660130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sapevole delle sanzioni penali in caso di falsità in atti e dichiarazioni mendaci, come previsto dall'art. 76 del D.P.R. 28/10/2000 n° 445 e successive modificazioni, sotto la propria responsabilità</w:t>
      </w:r>
    </w:p>
    <w:p w14:paraId="42487324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0760AB6" w14:textId="77777777" w:rsidR="00286EA1" w:rsidRPr="005318F0" w:rsidRDefault="00286EA1" w:rsidP="005318F0">
      <w:pPr>
        <w:pStyle w:val="Nessunaspaziatura"/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5318F0">
        <w:rPr>
          <w:rFonts w:ascii="Times New Roman" w:hAnsi="Times New Roman"/>
          <w:b/>
          <w:bCs/>
          <w:sz w:val="24"/>
          <w:szCs w:val="24"/>
        </w:rPr>
        <w:t>D I C H I A R A</w:t>
      </w:r>
    </w:p>
    <w:p w14:paraId="7B85D1C3" w14:textId="77777777" w:rsidR="00286EA1" w:rsidRDefault="00286EA1" w:rsidP="005318F0">
      <w:pPr>
        <w:pStyle w:val="Nessunaspaziatura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7CD2A89" w14:textId="77777777" w:rsidR="00286EA1" w:rsidRDefault="00286EA1" w:rsidP="005318F0">
      <w:pPr>
        <w:numPr>
          <w:ilvl w:val="0"/>
          <w:numId w:val="1"/>
        </w:numPr>
        <w:suppressAutoHyphens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 sé e per tutti i componenti</w:t>
      </w:r>
      <w:r w:rsidR="005318F0">
        <w:rPr>
          <w:rFonts w:ascii="Times New Roman" w:hAnsi="Times New Roman"/>
          <w:sz w:val="24"/>
          <w:szCs w:val="24"/>
        </w:rPr>
        <w:t xml:space="preserve"> facenti parte</w:t>
      </w:r>
      <w:r>
        <w:rPr>
          <w:rFonts w:ascii="Times New Roman" w:hAnsi="Times New Roman"/>
          <w:sz w:val="24"/>
          <w:szCs w:val="24"/>
        </w:rPr>
        <w:t xml:space="preserve"> del proprio nucleo familiare, di non aver percepito redditi di qualsiasi natura soggetti ad imposizione fiscale, nell’anno </w:t>
      </w:r>
      <w:r w:rsidRPr="005318F0">
        <w:rPr>
          <w:rFonts w:ascii="Times New Roman" w:hAnsi="Times New Roman"/>
          <w:sz w:val="24"/>
          <w:szCs w:val="24"/>
          <w:highlight w:val="yellow"/>
        </w:rPr>
        <w:t>…</w:t>
      </w:r>
      <w:proofErr w:type="gramStart"/>
      <w:r w:rsidRPr="005318F0">
        <w:rPr>
          <w:rFonts w:ascii="Times New Roman" w:hAnsi="Times New Roman"/>
          <w:sz w:val="24"/>
          <w:szCs w:val="24"/>
          <w:highlight w:val="yellow"/>
        </w:rPr>
        <w:t>…….</w:t>
      </w:r>
      <w:proofErr w:type="gramEnd"/>
      <w:r w:rsidRPr="005318F0">
        <w:rPr>
          <w:rFonts w:ascii="Times New Roman" w:hAnsi="Times New Roman"/>
          <w:sz w:val="24"/>
          <w:szCs w:val="24"/>
          <w:highlight w:val="yellow"/>
        </w:rPr>
        <w:t>.</w:t>
      </w:r>
      <w:r w:rsidR="005318F0">
        <w:rPr>
          <w:rFonts w:ascii="Times New Roman" w:hAnsi="Times New Roman"/>
          <w:sz w:val="24"/>
          <w:szCs w:val="24"/>
        </w:rPr>
        <w:t xml:space="preserve"> ovvero di aver percepito redditi pari o inferiori ad Euro 15.000,00 così come previsto dalla </w:t>
      </w:r>
      <w:r w:rsidR="005318F0" w:rsidRPr="005318F0">
        <w:rPr>
          <w:rFonts w:ascii="Times New Roman" w:hAnsi="Times New Roman"/>
          <w:i/>
          <w:iCs w:val="0"/>
          <w:sz w:val="24"/>
          <w:szCs w:val="24"/>
        </w:rPr>
        <w:t>Circolare del 25 gennaio 2022 recante “Disposizioni per la redazione e la presentazione dei programmi di intervento di servizio civile universale - Criteri e modalità di valutazione”</w:t>
      </w:r>
      <w:r w:rsidR="005318F0" w:rsidRPr="005318F0">
        <w:rPr>
          <w:rFonts w:ascii="Times New Roman" w:hAnsi="Times New Roman"/>
          <w:sz w:val="24"/>
          <w:szCs w:val="24"/>
        </w:rPr>
        <w:t>.</w:t>
      </w:r>
    </w:p>
    <w:p w14:paraId="74E5BDFB" w14:textId="77777777" w:rsidR="00286EA1" w:rsidRDefault="00286EA1">
      <w:pPr>
        <w:pStyle w:val="Nessunaspaziatura"/>
        <w:rPr>
          <w:rFonts w:ascii="Times New Roman" w:hAnsi="Times New Roman"/>
          <w:sz w:val="24"/>
          <w:szCs w:val="24"/>
        </w:rPr>
      </w:pPr>
    </w:p>
    <w:p w14:paraId="2CB63BD3" w14:textId="77777777" w:rsidR="00286EA1" w:rsidRDefault="005318F0">
      <w:pPr>
        <w:pStyle w:val="Nessunaspaziatura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, _________________</w:t>
      </w:r>
    </w:p>
    <w:p w14:paraId="6621C805" w14:textId="77777777" w:rsidR="005318F0" w:rsidRDefault="005318F0">
      <w:pPr>
        <w:pStyle w:val="Nessunaspaziatura"/>
        <w:rPr>
          <w:rFonts w:ascii="Times New Roman" w:hAnsi="Times New Roman"/>
          <w:sz w:val="24"/>
          <w:szCs w:val="24"/>
        </w:rPr>
      </w:pPr>
    </w:p>
    <w:p w14:paraId="390354C3" w14:textId="77777777" w:rsidR="005318F0" w:rsidRDefault="005318F0">
      <w:pPr>
        <w:pStyle w:val="Nessunaspaziatura"/>
        <w:rPr>
          <w:rFonts w:ascii="Times New Roman" w:hAnsi="Times New Roman"/>
          <w:sz w:val="24"/>
          <w:szCs w:val="24"/>
        </w:rPr>
      </w:pPr>
    </w:p>
    <w:p w14:paraId="4FD79AB9" w14:textId="77777777" w:rsidR="00286EA1" w:rsidRDefault="00286EA1">
      <w:pPr>
        <w:pStyle w:val="Nessunaspaziatura"/>
        <w:rPr>
          <w:rFonts w:ascii="Times New Roman" w:hAnsi="Times New Roman"/>
          <w:sz w:val="24"/>
          <w:szCs w:val="24"/>
        </w:rPr>
      </w:pPr>
    </w:p>
    <w:p w14:paraId="1D579BE7" w14:textId="77777777" w:rsidR="00286EA1" w:rsidRDefault="00286EA1">
      <w:pPr>
        <w:pStyle w:val="Nessunaspaziatura"/>
        <w:ind w:left="2832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rma del dichiarante _________________________________</w:t>
      </w:r>
    </w:p>
    <w:p w14:paraId="4504A796" w14:textId="77777777" w:rsidR="00286EA1" w:rsidRDefault="00286EA1">
      <w:pPr>
        <w:pStyle w:val="Nessunaspaziatura"/>
        <w:rPr>
          <w:rFonts w:ascii="Times New Roman" w:hAnsi="Times New Roman"/>
          <w:sz w:val="24"/>
          <w:szCs w:val="24"/>
        </w:rPr>
      </w:pPr>
    </w:p>
    <w:p w14:paraId="5E9E07F2" w14:textId="77777777" w:rsidR="005318F0" w:rsidRDefault="005318F0">
      <w:pPr>
        <w:pStyle w:val="Nessunaspaziatura"/>
        <w:rPr>
          <w:rFonts w:ascii="Times New Roman" w:hAnsi="Times New Roman"/>
          <w:sz w:val="24"/>
          <w:szCs w:val="24"/>
        </w:rPr>
      </w:pPr>
    </w:p>
    <w:p w14:paraId="6FA3C2AD" w14:textId="77777777" w:rsidR="005318F0" w:rsidRDefault="005318F0">
      <w:pPr>
        <w:pStyle w:val="Nessunaspaziatura"/>
        <w:rPr>
          <w:rFonts w:ascii="Times New Roman" w:hAnsi="Times New Roman"/>
          <w:sz w:val="24"/>
          <w:szCs w:val="24"/>
        </w:rPr>
      </w:pPr>
    </w:p>
    <w:p w14:paraId="78705909" w14:textId="77777777" w:rsidR="00286EA1" w:rsidRDefault="00286EA1">
      <w:pPr>
        <w:pStyle w:val="Nessunaspaziatura"/>
      </w:pPr>
      <w:r>
        <w:rPr>
          <w:rFonts w:ascii="Times New Roman" w:hAnsi="Times New Roman"/>
          <w:sz w:val="24"/>
          <w:szCs w:val="24"/>
        </w:rPr>
        <w:t>Allega copia di un valido documento di riconoscimento.</w:t>
      </w:r>
    </w:p>
    <w:p w14:paraId="0914A795" w14:textId="77777777" w:rsidR="00286EA1" w:rsidRDefault="00286EA1">
      <w:pPr>
        <w:autoSpaceDE w:val="0"/>
        <w:spacing w:after="0" w:line="240" w:lineRule="auto"/>
      </w:pPr>
    </w:p>
    <w:sectPr w:rsidR="00286EA1">
      <w:pgSz w:w="11906" w:h="16838"/>
      <w:pgMar w:top="1417" w:right="1134" w:bottom="1134" w:left="1134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11D4D"/>
    <w:multiLevelType w:val="hybridMultilevel"/>
    <w:tmpl w:val="CF2C8228"/>
    <w:lvl w:ilvl="0" w:tplc="07F219B6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2867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jUwNDU2NDQ0NrBU0lEKTi0uzszPAykwrAUACEGlxiwAAAA="/>
  </w:docVars>
  <w:rsids>
    <w:rsidRoot w:val="009C5BD6"/>
    <w:rsid w:val="00286EA1"/>
    <w:rsid w:val="0049707D"/>
    <w:rsid w:val="005318F0"/>
    <w:rsid w:val="00764F2E"/>
    <w:rsid w:val="009C5BD6"/>
    <w:rsid w:val="009E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3DCB0CF"/>
  <w15:chartTrackingRefBased/>
  <w15:docId w15:val="{C722D722-0B5D-4E53-9536-82C003DB7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uppressAutoHyphens/>
      <w:spacing w:after="200" w:line="276" w:lineRule="auto"/>
    </w:pPr>
    <w:rPr>
      <w:rFonts w:ascii="Arial" w:eastAsia="Calibri" w:hAnsi="Arial"/>
      <w:iCs/>
      <w:sz w:val="22"/>
      <w:szCs w:val="22"/>
      <w:lang w:eastAsia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arpredefinitoparagrafo1">
    <w:name w:val="Car. predefinito paragrafo1"/>
  </w:style>
  <w:style w:type="paragraph" w:customStyle="1" w:styleId="Intestazione1">
    <w:name w:val="Intestazione1"/>
    <w:basedOn w:val="Normale"/>
    <w:next w:val="Corpotesto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  <w:rPr>
      <w:rFonts w:cs="Mangal"/>
    </w:rPr>
  </w:style>
  <w:style w:type="paragraph" w:customStyle="1" w:styleId="Didascalia1">
    <w:name w:val="Didascalia1"/>
    <w:basedOn w:val="Normale"/>
    <w:pPr>
      <w:suppressLineNumbers/>
      <w:spacing w:before="120" w:after="120"/>
    </w:pPr>
    <w:rPr>
      <w:rFonts w:cs="Mangal"/>
      <w:i/>
      <w:sz w:val="24"/>
      <w:szCs w:val="24"/>
    </w:rPr>
  </w:style>
  <w:style w:type="paragraph" w:customStyle="1" w:styleId="Indice">
    <w:name w:val="Indice"/>
    <w:basedOn w:val="Normale"/>
    <w:pPr>
      <w:suppressLineNumbers/>
    </w:pPr>
    <w:rPr>
      <w:rFonts w:cs="Mangal"/>
    </w:rPr>
  </w:style>
  <w:style w:type="paragraph" w:styleId="Nessunaspaziatura">
    <w:name w:val="No Spacing"/>
    <w:qFormat/>
    <w:pPr>
      <w:suppressAutoHyphens/>
    </w:pPr>
    <w:rPr>
      <w:rFonts w:ascii="Arial" w:eastAsia="Calibri" w:hAnsi="Arial"/>
      <w:iCs/>
      <w:sz w:val="22"/>
      <w:szCs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Barbara Mastio</cp:lastModifiedBy>
  <cp:revision>2</cp:revision>
  <cp:lastPrinted>2021-03-12T08:44:00Z</cp:lastPrinted>
  <dcterms:created xsi:type="dcterms:W3CDTF">2023-01-10T11:30:00Z</dcterms:created>
  <dcterms:modified xsi:type="dcterms:W3CDTF">2023-01-10T11:30:00Z</dcterms:modified>
</cp:coreProperties>
</file>